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vertAnchor="page" w:horzAnchor="margin" w:tblpXSpec="center" w:tblpY="1021"/>
        <w:tblW w:w="10269" w:type="dxa"/>
        <w:tblLayout w:type="fixed"/>
        <w:tblLook w:val="04A0" w:firstRow="1" w:lastRow="0" w:firstColumn="1" w:lastColumn="0" w:noHBand="0" w:noVBand="1"/>
      </w:tblPr>
      <w:tblGrid>
        <w:gridCol w:w="988"/>
        <w:gridCol w:w="770"/>
        <w:gridCol w:w="558"/>
        <w:gridCol w:w="940"/>
        <w:gridCol w:w="1254"/>
        <w:gridCol w:w="1297"/>
        <w:gridCol w:w="1418"/>
        <w:gridCol w:w="1035"/>
        <w:gridCol w:w="450"/>
        <w:gridCol w:w="383"/>
        <w:gridCol w:w="1176"/>
      </w:tblGrid>
      <w:tr w:rsidR="003F0C59" w:rsidRPr="00B926F8" w14:paraId="5DA10844" w14:textId="77777777" w:rsidTr="002912E7">
        <w:trPr>
          <w:trHeight w:val="273"/>
        </w:trPr>
        <w:tc>
          <w:tcPr>
            <w:tcW w:w="10269" w:type="dxa"/>
            <w:gridSpan w:val="11"/>
          </w:tcPr>
          <w:p w14:paraId="525D3AAE" w14:textId="4267306F" w:rsidR="003F0C59" w:rsidRPr="00B926F8" w:rsidRDefault="003F0C59" w:rsidP="00A05CB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P</w:t>
            </w:r>
            <w:r w:rsidR="00933FBC"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rasad</w:t>
            </w: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 w:rsidR="00933FBC"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V.</w:t>
            </w:r>
            <w:r w:rsidR="00933FBC"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Potluri Siddhartha</w:t>
            </w: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Institute of Technology</w:t>
            </w:r>
          </w:p>
        </w:tc>
      </w:tr>
      <w:tr w:rsidR="003F0C59" w:rsidRPr="00B926F8" w14:paraId="3D1147A2" w14:textId="77777777" w:rsidTr="002912E7">
        <w:trPr>
          <w:trHeight w:val="273"/>
        </w:trPr>
        <w:tc>
          <w:tcPr>
            <w:tcW w:w="10269" w:type="dxa"/>
            <w:gridSpan w:val="11"/>
          </w:tcPr>
          <w:p w14:paraId="05C6F77E" w14:textId="77777777" w:rsidR="003F0C59" w:rsidRPr="00B926F8" w:rsidRDefault="003F0C59" w:rsidP="00A05CB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Department of Computer Science and Engineering</w:t>
            </w:r>
          </w:p>
        </w:tc>
      </w:tr>
      <w:tr w:rsidR="003F0C59" w:rsidRPr="00B926F8" w14:paraId="262901ED" w14:textId="77777777" w:rsidTr="002912E7">
        <w:trPr>
          <w:trHeight w:val="546"/>
        </w:trPr>
        <w:tc>
          <w:tcPr>
            <w:tcW w:w="2316" w:type="dxa"/>
            <w:gridSpan w:val="3"/>
            <w:vAlign w:val="center"/>
          </w:tcPr>
          <w:p w14:paraId="5AF5E7CB" w14:textId="7AC0F032" w:rsidR="003F0C59" w:rsidRPr="00B926F8" w:rsidRDefault="003F0C59" w:rsidP="00A05CB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ourse: </w:t>
            </w:r>
            <w:r w:rsidR="00933FBC"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B. Tech</w:t>
            </w:r>
          </w:p>
        </w:tc>
        <w:tc>
          <w:tcPr>
            <w:tcW w:w="940" w:type="dxa"/>
            <w:vAlign w:val="center"/>
          </w:tcPr>
          <w:p w14:paraId="26CA3DB3" w14:textId="77777777" w:rsidR="003F0C59" w:rsidRPr="00B926F8" w:rsidRDefault="003F0C59" w:rsidP="00A05CB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Year: IV</w:t>
            </w:r>
          </w:p>
        </w:tc>
        <w:tc>
          <w:tcPr>
            <w:tcW w:w="1254" w:type="dxa"/>
            <w:vAlign w:val="center"/>
          </w:tcPr>
          <w:p w14:paraId="37ADC588" w14:textId="77777777" w:rsidR="003F0C59" w:rsidRPr="00B926F8" w:rsidRDefault="003F0C59" w:rsidP="00A05CB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Semester: I</w:t>
            </w:r>
          </w:p>
        </w:tc>
        <w:tc>
          <w:tcPr>
            <w:tcW w:w="1297" w:type="dxa"/>
            <w:vAlign w:val="center"/>
          </w:tcPr>
          <w:p w14:paraId="207FD384" w14:textId="5F0A2ACA" w:rsidR="003F0C59" w:rsidRPr="00B926F8" w:rsidRDefault="004816D7" w:rsidP="00A05CB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Sec:</w:t>
            </w:r>
          </w:p>
          <w:p w14:paraId="62E23203" w14:textId="77777777" w:rsidR="003F0C59" w:rsidRPr="00B926F8" w:rsidRDefault="003F0C59" w:rsidP="00A05CB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1,2,3</w:t>
            </w:r>
          </w:p>
        </w:tc>
        <w:tc>
          <w:tcPr>
            <w:tcW w:w="1418" w:type="dxa"/>
            <w:vAlign w:val="center"/>
          </w:tcPr>
          <w:p w14:paraId="1AA58CBC" w14:textId="42C14595" w:rsidR="003F0C59" w:rsidRPr="00B926F8" w:rsidRDefault="003F0C59" w:rsidP="00A05CB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Descriptive: I</w:t>
            </w:r>
            <w:r w:rsidR="00FB5C5C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</w:p>
        </w:tc>
        <w:tc>
          <w:tcPr>
            <w:tcW w:w="3044" w:type="dxa"/>
            <w:gridSpan w:val="4"/>
            <w:vAlign w:val="center"/>
          </w:tcPr>
          <w:p w14:paraId="5C14D47F" w14:textId="649EC5C2" w:rsidR="003F0C59" w:rsidRPr="00B926F8" w:rsidRDefault="003F0C59" w:rsidP="00A05CB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A.Y:</w:t>
            </w:r>
            <w:r w:rsidR="00933FBC"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2025-</w:t>
            </w: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933FBC"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</w:p>
        </w:tc>
      </w:tr>
      <w:tr w:rsidR="003F0C59" w:rsidRPr="00B926F8" w14:paraId="0107F18E" w14:textId="77777777" w:rsidTr="002912E7">
        <w:trPr>
          <w:trHeight w:val="534"/>
        </w:trPr>
        <w:tc>
          <w:tcPr>
            <w:tcW w:w="2316" w:type="dxa"/>
            <w:gridSpan w:val="3"/>
            <w:vAlign w:val="center"/>
          </w:tcPr>
          <w:p w14:paraId="0E3BA942" w14:textId="77777777" w:rsidR="003F0C59" w:rsidRPr="00B926F8" w:rsidRDefault="003F0C59" w:rsidP="00A05CB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Subject Code:</w:t>
            </w:r>
          </w:p>
          <w:p w14:paraId="21D8F962" w14:textId="77777777" w:rsidR="003F0C59" w:rsidRPr="00B926F8" w:rsidRDefault="003F0C59" w:rsidP="00A05CB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20CS4703C</w:t>
            </w:r>
          </w:p>
        </w:tc>
        <w:tc>
          <w:tcPr>
            <w:tcW w:w="4909" w:type="dxa"/>
            <w:gridSpan w:val="4"/>
            <w:vAlign w:val="center"/>
          </w:tcPr>
          <w:p w14:paraId="1BE3E51E" w14:textId="77777777" w:rsidR="003F0C59" w:rsidRPr="00B926F8" w:rsidRDefault="003F0C59" w:rsidP="00A05CB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Subject Name: User Interface Design</w:t>
            </w:r>
          </w:p>
        </w:tc>
        <w:tc>
          <w:tcPr>
            <w:tcW w:w="3044" w:type="dxa"/>
            <w:gridSpan w:val="4"/>
            <w:vAlign w:val="center"/>
          </w:tcPr>
          <w:p w14:paraId="10D97270" w14:textId="20A10110" w:rsidR="003F0C59" w:rsidRPr="00B926F8" w:rsidRDefault="004816D7" w:rsidP="00A05CB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Regulation: PVP</w:t>
            </w:r>
            <w:r w:rsidR="003F0C59"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20</w:t>
            </w:r>
          </w:p>
        </w:tc>
      </w:tr>
      <w:tr w:rsidR="003F0C59" w:rsidRPr="00B926F8" w14:paraId="422405E5" w14:textId="77777777" w:rsidTr="002912E7">
        <w:trPr>
          <w:trHeight w:val="546"/>
        </w:trPr>
        <w:tc>
          <w:tcPr>
            <w:tcW w:w="2316" w:type="dxa"/>
            <w:gridSpan w:val="3"/>
          </w:tcPr>
          <w:p w14:paraId="28CA9746" w14:textId="77777777" w:rsidR="003F0C59" w:rsidRPr="00B926F8" w:rsidRDefault="003F0C59" w:rsidP="00EA20C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Duration:</w:t>
            </w:r>
          </w:p>
          <w:p w14:paraId="7F1A253B" w14:textId="77777777" w:rsidR="003F0C59" w:rsidRPr="00B926F8" w:rsidRDefault="003F0C59" w:rsidP="00EA20C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1 hr 30 min</w:t>
            </w:r>
          </w:p>
        </w:tc>
        <w:tc>
          <w:tcPr>
            <w:tcW w:w="4909" w:type="dxa"/>
            <w:gridSpan w:val="4"/>
            <w:vAlign w:val="center"/>
          </w:tcPr>
          <w:p w14:paraId="291334BF" w14:textId="77777777" w:rsidR="003F0C59" w:rsidRPr="00B926F8" w:rsidRDefault="003F0C59" w:rsidP="00A05CB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Maximum Marks:15 Marks</w:t>
            </w:r>
          </w:p>
        </w:tc>
        <w:tc>
          <w:tcPr>
            <w:tcW w:w="1485" w:type="dxa"/>
            <w:gridSpan w:val="2"/>
            <w:vAlign w:val="center"/>
          </w:tcPr>
          <w:p w14:paraId="60DB3942" w14:textId="4ED7AAD3" w:rsidR="003F0C59" w:rsidRPr="00B926F8" w:rsidRDefault="003F0C59" w:rsidP="00A05CBC">
            <w:pPr>
              <w:ind w:left="-108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Date:</w:t>
            </w:r>
            <w:r w:rsidR="00FB5C5C">
              <w:rPr>
                <w:rFonts w:ascii="Times New Roman" w:hAnsi="Times New Roman" w:cs="Times New Roman"/>
                <w:b/>
                <w:sz w:val="24"/>
                <w:szCs w:val="24"/>
              </w:rPr>
              <w:t>04-11</w:t>
            </w:r>
            <w:r w:rsidR="00EA20CD"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-25</w:t>
            </w:r>
          </w:p>
        </w:tc>
        <w:tc>
          <w:tcPr>
            <w:tcW w:w="1559" w:type="dxa"/>
            <w:gridSpan w:val="2"/>
            <w:vAlign w:val="center"/>
          </w:tcPr>
          <w:p w14:paraId="553089D1" w14:textId="01AF097C" w:rsidR="003F0C59" w:rsidRPr="00B926F8" w:rsidRDefault="003F0C59" w:rsidP="00A05CB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ession: </w:t>
            </w:r>
            <w:r w:rsidR="004816D7"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F. N</w:t>
            </w:r>
          </w:p>
        </w:tc>
      </w:tr>
      <w:tr w:rsidR="003F0C59" w:rsidRPr="00B926F8" w14:paraId="3C99EFEF" w14:textId="77777777" w:rsidTr="002912E7">
        <w:trPr>
          <w:trHeight w:val="273"/>
        </w:trPr>
        <w:tc>
          <w:tcPr>
            <w:tcW w:w="10269" w:type="dxa"/>
            <w:gridSpan w:val="11"/>
            <w:vAlign w:val="center"/>
          </w:tcPr>
          <w:p w14:paraId="7B02FC67" w14:textId="77777777" w:rsidR="003F0C59" w:rsidRPr="00B926F8" w:rsidRDefault="003F0C59" w:rsidP="00A05CB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Answer all the Questions. Each Question carries 5 Marks                        3×5M=15M</w:t>
            </w:r>
          </w:p>
        </w:tc>
      </w:tr>
      <w:tr w:rsidR="003F0C59" w:rsidRPr="00B926F8" w14:paraId="3D3AD8A4" w14:textId="77777777" w:rsidTr="002912E7">
        <w:trPr>
          <w:trHeight w:val="273"/>
        </w:trPr>
        <w:tc>
          <w:tcPr>
            <w:tcW w:w="10269" w:type="dxa"/>
            <w:gridSpan w:val="11"/>
            <w:vAlign w:val="center"/>
          </w:tcPr>
          <w:p w14:paraId="789668AE" w14:textId="77777777" w:rsidR="003F0C59" w:rsidRPr="00B926F8" w:rsidRDefault="003F0C59" w:rsidP="00A05CB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F0C59" w:rsidRPr="00B926F8" w14:paraId="35B755C5" w14:textId="77777777" w:rsidTr="002912E7">
        <w:trPr>
          <w:trHeight w:val="273"/>
        </w:trPr>
        <w:tc>
          <w:tcPr>
            <w:tcW w:w="988" w:type="dxa"/>
          </w:tcPr>
          <w:p w14:paraId="1595E81E" w14:textId="596DF1D7" w:rsidR="003F0C59" w:rsidRPr="00B926F8" w:rsidRDefault="00EA20CD" w:rsidP="00A05CB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Q. No</w:t>
            </w:r>
          </w:p>
        </w:tc>
        <w:tc>
          <w:tcPr>
            <w:tcW w:w="6237" w:type="dxa"/>
            <w:gridSpan w:val="6"/>
          </w:tcPr>
          <w:p w14:paraId="32F686E3" w14:textId="77777777" w:rsidR="003F0C59" w:rsidRPr="00B926F8" w:rsidRDefault="003F0C59" w:rsidP="00A05CB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35" w:type="dxa"/>
            <w:vAlign w:val="center"/>
          </w:tcPr>
          <w:p w14:paraId="36A190F3" w14:textId="77777777" w:rsidR="003F0C59" w:rsidRPr="00B926F8" w:rsidRDefault="003F0C59" w:rsidP="00A05CB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Marks</w:t>
            </w:r>
          </w:p>
        </w:tc>
        <w:tc>
          <w:tcPr>
            <w:tcW w:w="833" w:type="dxa"/>
            <w:gridSpan w:val="2"/>
            <w:vAlign w:val="center"/>
          </w:tcPr>
          <w:p w14:paraId="6F4295FD" w14:textId="77777777" w:rsidR="003F0C59" w:rsidRPr="00B926F8" w:rsidRDefault="003F0C59" w:rsidP="00A05CB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CO</w:t>
            </w:r>
          </w:p>
        </w:tc>
        <w:tc>
          <w:tcPr>
            <w:tcW w:w="1173" w:type="dxa"/>
            <w:vAlign w:val="center"/>
          </w:tcPr>
          <w:p w14:paraId="6880F156" w14:textId="77777777" w:rsidR="003F0C59" w:rsidRPr="00B926F8" w:rsidRDefault="003F0C59" w:rsidP="00A05CB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Level</w:t>
            </w:r>
          </w:p>
        </w:tc>
      </w:tr>
      <w:tr w:rsidR="00EA1767" w:rsidRPr="00B926F8" w14:paraId="76E31C22" w14:textId="77777777" w:rsidTr="002912E7">
        <w:trPr>
          <w:trHeight w:val="377"/>
        </w:trPr>
        <w:tc>
          <w:tcPr>
            <w:tcW w:w="988" w:type="dxa"/>
            <w:vAlign w:val="center"/>
          </w:tcPr>
          <w:p w14:paraId="55624520" w14:textId="77777777" w:rsidR="00EA1767" w:rsidRPr="00B926F8" w:rsidRDefault="00EA1767" w:rsidP="00A05CB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1.</w:t>
            </w:r>
          </w:p>
        </w:tc>
        <w:tc>
          <w:tcPr>
            <w:tcW w:w="6237" w:type="dxa"/>
            <w:gridSpan w:val="6"/>
          </w:tcPr>
          <w:p w14:paraId="2271F5A5" w14:textId="03229D75" w:rsidR="00EA1767" w:rsidRPr="00346DAF" w:rsidRDefault="002912E7" w:rsidP="002912E7">
            <w:pPr>
              <w:pStyle w:val="ListParagraph"/>
              <w:tabs>
                <w:tab w:val="left" w:pos="709"/>
                <w:tab w:val="left" w:pos="851"/>
              </w:tabs>
              <w:ind w:left="0"/>
              <w:jc w:val="both"/>
              <w:rPr>
                <w:rFonts w:ascii="Times New Roman" w:hAnsi="Times New Roman" w:cs="Times New Roman"/>
                <w:color w:val="1D1B11" w:themeColor="background2" w:themeShade="1A"/>
                <w:sz w:val="24"/>
                <w:szCs w:val="24"/>
              </w:rPr>
            </w:pPr>
            <w:r w:rsidRPr="00EE0E3B">
              <w:rPr>
                <w:rFonts w:ascii="Times New Roman" w:eastAsia="Times New Roman" w:hAnsi="Times New Roman" w:cs="Times New Roman"/>
                <w:sz w:val="24"/>
                <w:szCs w:val="24"/>
              </w:rPr>
              <w:t>Analyse the various qualities of screen design for visually pleasing composition and give suitable examples for each quality.</w:t>
            </w:r>
          </w:p>
        </w:tc>
        <w:tc>
          <w:tcPr>
            <w:tcW w:w="1035" w:type="dxa"/>
            <w:vAlign w:val="center"/>
          </w:tcPr>
          <w:p w14:paraId="08E97A69" w14:textId="45037D9E" w:rsidR="00EA1767" w:rsidRPr="00B926F8" w:rsidRDefault="00EA1767" w:rsidP="00C2243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5M</w:t>
            </w:r>
          </w:p>
        </w:tc>
        <w:tc>
          <w:tcPr>
            <w:tcW w:w="833" w:type="dxa"/>
            <w:gridSpan w:val="2"/>
            <w:vAlign w:val="center"/>
          </w:tcPr>
          <w:p w14:paraId="0009BBDB" w14:textId="726FE1C6" w:rsidR="00EA1767" w:rsidRPr="00B926F8" w:rsidRDefault="00EA1767" w:rsidP="00C2243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CO</w:t>
            </w:r>
            <w:r w:rsidR="00123CC2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1173" w:type="dxa"/>
            <w:vAlign w:val="center"/>
          </w:tcPr>
          <w:p w14:paraId="10786C65" w14:textId="1E4BEEEA" w:rsidR="00EA1767" w:rsidRPr="00B926F8" w:rsidRDefault="00EA1767" w:rsidP="00C2243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L</w:t>
            </w:r>
            <w:r w:rsidR="00123CC2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</w:tr>
      <w:tr w:rsidR="003F0C59" w:rsidRPr="00B926F8" w14:paraId="6CA92178" w14:textId="77777777" w:rsidTr="002912E7">
        <w:trPr>
          <w:trHeight w:val="251"/>
        </w:trPr>
        <w:tc>
          <w:tcPr>
            <w:tcW w:w="10269" w:type="dxa"/>
            <w:gridSpan w:val="11"/>
            <w:vAlign w:val="center"/>
          </w:tcPr>
          <w:p w14:paraId="4082955F" w14:textId="77777777" w:rsidR="003F0C59" w:rsidRPr="00346DAF" w:rsidRDefault="003F0C59" w:rsidP="00A05CBC">
            <w:pPr>
              <w:jc w:val="center"/>
              <w:rPr>
                <w:rFonts w:ascii="Times New Roman" w:hAnsi="Times New Roman" w:cs="Times New Roman"/>
                <w:color w:val="1D1B11" w:themeColor="background2" w:themeShade="1A"/>
                <w:sz w:val="24"/>
                <w:szCs w:val="24"/>
              </w:rPr>
            </w:pPr>
          </w:p>
        </w:tc>
      </w:tr>
      <w:tr w:rsidR="00D763F5" w:rsidRPr="00B926F8" w14:paraId="68AB11AB" w14:textId="77777777" w:rsidTr="002912E7">
        <w:trPr>
          <w:trHeight w:val="314"/>
        </w:trPr>
        <w:tc>
          <w:tcPr>
            <w:tcW w:w="988" w:type="dxa"/>
            <w:vAlign w:val="center"/>
          </w:tcPr>
          <w:p w14:paraId="2F75EF22" w14:textId="77777777" w:rsidR="00D763F5" w:rsidRPr="00B926F8" w:rsidRDefault="00D763F5" w:rsidP="00A05CB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2.</w:t>
            </w:r>
          </w:p>
        </w:tc>
        <w:tc>
          <w:tcPr>
            <w:tcW w:w="6237" w:type="dxa"/>
            <w:gridSpan w:val="6"/>
          </w:tcPr>
          <w:p w14:paraId="24060729" w14:textId="01C8C276" w:rsidR="00BD2BFB" w:rsidRPr="00346DAF" w:rsidRDefault="00BD2BFB" w:rsidP="00A05CB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1D1B11" w:themeColor="background2" w:themeShade="1A"/>
                <w:sz w:val="24"/>
                <w:szCs w:val="24"/>
              </w:rPr>
            </w:pPr>
            <w:r w:rsidRPr="00346DAF">
              <w:rPr>
                <w:rFonts w:ascii="Times New Roman" w:hAnsi="Times New Roman" w:cs="Times New Roman"/>
                <w:color w:val="1D1B11" w:themeColor="background2" w:themeShade="1A"/>
                <w:sz w:val="24"/>
                <w:szCs w:val="24"/>
              </w:rPr>
              <w:t>Analyse the characteristics and capabilities of the following device-based controls.</w:t>
            </w:r>
          </w:p>
          <w:p w14:paraId="497598B4" w14:textId="79B05A32" w:rsidR="00BD2BFB" w:rsidRPr="00346DAF" w:rsidRDefault="00547DB4" w:rsidP="00BD2BFB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1D1B11" w:themeColor="background2" w:themeShade="1A"/>
                <w:sz w:val="24"/>
                <w:szCs w:val="24"/>
              </w:rPr>
            </w:pPr>
            <w:r w:rsidRPr="00346DAF">
              <w:rPr>
                <w:rFonts w:ascii="Times New Roman" w:hAnsi="Times New Roman" w:cs="Times New Roman"/>
                <w:b/>
                <w:bCs/>
                <w:color w:val="1D1B11" w:themeColor="background2" w:themeShade="1A"/>
                <w:sz w:val="24"/>
                <w:szCs w:val="24"/>
              </w:rPr>
              <w:t>Joystick   b) Light</w:t>
            </w:r>
            <w:r w:rsidR="00BD2BFB" w:rsidRPr="00346DAF">
              <w:rPr>
                <w:rFonts w:ascii="Times New Roman" w:hAnsi="Times New Roman" w:cs="Times New Roman"/>
                <w:b/>
                <w:bCs/>
                <w:color w:val="1D1B11" w:themeColor="background2" w:themeShade="1A"/>
                <w:sz w:val="24"/>
                <w:szCs w:val="24"/>
              </w:rPr>
              <w:t xml:space="preserve"> Pen </w:t>
            </w:r>
            <w:r w:rsidRPr="00346DAF">
              <w:rPr>
                <w:rFonts w:ascii="Times New Roman" w:hAnsi="Times New Roman" w:cs="Times New Roman"/>
                <w:b/>
                <w:bCs/>
                <w:color w:val="1D1B11" w:themeColor="background2" w:themeShade="1A"/>
                <w:sz w:val="24"/>
                <w:szCs w:val="24"/>
              </w:rPr>
              <w:t xml:space="preserve">  </w:t>
            </w:r>
            <w:r w:rsidR="00BD2BFB" w:rsidRPr="00346DAF">
              <w:rPr>
                <w:rFonts w:ascii="Times New Roman" w:hAnsi="Times New Roman" w:cs="Times New Roman"/>
                <w:b/>
                <w:bCs/>
                <w:color w:val="1D1B11" w:themeColor="background2" w:themeShade="1A"/>
                <w:sz w:val="24"/>
                <w:szCs w:val="24"/>
              </w:rPr>
              <w:t>and</w:t>
            </w:r>
            <w:r w:rsidRPr="00346DAF">
              <w:rPr>
                <w:rFonts w:ascii="Times New Roman" w:hAnsi="Times New Roman" w:cs="Times New Roman"/>
                <w:b/>
                <w:bCs/>
                <w:color w:val="1D1B11" w:themeColor="background2" w:themeShade="1A"/>
                <w:sz w:val="24"/>
                <w:szCs w:val="24"/>
              </w:rPr>
              <w:t xml:space="preserve">  </w:t>
            </w:r>
            <w:r w:rsidR="00BD2BFB" w:rsidRPr="00346DAF">
              <w:rPr>
                <w:rFonts w:ascii="Times New Roman" w:hAnsi="Times New Roman" w:cs="Times New Roman"/>
                <w:b/>
                <w:bCs/>
                <w:color w:val="1D1B11" w:themeColor="background2" w:themeShade="1A"/>
                <w:sz w:val="24"/>
                <w:szCs w:val="24"/>
              </w:rPr>
              <w:t xml:space="preserve"> </w:t>
            </w:r>
            <w:r w:rsidRPr="00346DAF">
              <w:rPr>
                <w:rFonts w:ascii="Times New Roman" w:hAnsi="Times New Roman" w:cs="Times New Roman"/>
                <w:b/>
                <w:bCs/>
                <w:color w:val="1D1B11" w:themeColor="background2" w:themeShade="1A"/>
                <w:sz w:val="24"/>
                <w:szCs w:val="24"/>
              </w:rPr>
              <w:t>c) Touch</w:t>
            </w:r>
            <w:r w:rsidR="00BD2BFB" w:rsidRPr="00346DAF">
              <w:rPr>
                <w:rFonts w:ascii="Times New Roman" w:hAnsi="Times New Roman" w:cs="Times New Roman"/>
                <w:b/>
                <w:bCs/>
                <w:color w:val="1D1B11" w:themeColor="background2" w:themeShade="1A"/>
                <w:sz w:val="24"/>
                <w:szCs w:val="24"/>
              </w:rPr>
              <w:t xml:space="preserve"> Screen </w:t>
            </w:r>
          </w:p>
          <w:p w14:paraId="5A63AC9D" w14:textId="0D06ED11" w:rsidR="00D763F5" w:rsidRPr="00346DAF" w:rsidRDefault="00547DB4" w:rsidP="00547DB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1D1B11" w:themeColor="background2" w:themeShade="1A"/>
                <w:sz w:val="24"/>
                <w:szCs w:val="24"/>
              </w:rPr>
            </w:pPr>
            <w:r w:rsidRPr="00346DAF">
              <w:rPr>
                <w:rFonts w:ascii="Times New Roman" w:hAnsi="Times New Roman" w:cs="Times New Roman"/>
                <w:color w:val="1D1B11" w:themeColor="background2" w:themeShade="1A"/>
                <w:sz w:val="24"/>
                <w:szCs w:val="24"/>
              </w:rPr>
              <w:t xml:space="preserve">And </w:t>
            </w:r>
            <w:r w:rsidR="00BD2BFB" w:rsidRPr="00346DAF">
              <w:rPr>
                <w:rFonts w:ascii="Times New Roman" w:hAnsi="Times New Roman" w:cs="Times New Roman"/>
                <w:color w:val="1D1B11" w:themeColor="background2" w:themeShade="1A"/>
                <w:sz w:val="24"/>
                <w:szCs w:val="24"/>
              </w:rPr>
              <w:t>explain how each is suited for different types of user interactions.</w:t>
            </w:r>
          </w:p>
        </w:tc>
        <w:tc>
          <w:tcPr>
            <w:tcW w:w="1035" w:type="dxa"/>
            <w:vAlign w:val="center"/>
          </w:tcPr>
          <w:p w14:paraId="3CE1E4E4" w14:textId="77777777" w:rsidR="00D763F5" w:rsidRPr="00B926F8" w:rsidRDefault="00901790" w:rsidP="00A05CB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  <w:r w:rsidR="00D763F5"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M</w:t>
            </w:r>
          </w:p>
        </w:tc>
        <w:tc>
          <w:tcPr>
            <w:tcW w:w="833" w:type="dxa"/>
            <w:gridSpan w:val="2"/>
            <w:vAlign w:val="center"/>
          </w:tcPr>
          <w:p w14:paraId="4116E136" w14:textId="03F6D177" w:rsidR="00D763F5" w:rsidRPr="00B926F8" w:rsidRDefault="00D763F5" w:rsidP="00A05CB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CO</w:t>
            </w:r>
            <w:r w:rsidR="00C208D3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1173" w:type="dxa"/>
            <w:vAlign w:val="center"/>
          </w:tcPr>
          <w:p w14:paraId="25CA9B0D" w14:textId="1D4853E2" w:rsidR="00D763F5" w:rsidRPr="00B926F8" w:rsidRDefault="00D763F5" w:rsidP="00A05CB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L</w:t>
            </w:r>
            <w:r w:rsidR="00EA1767"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</w:tr>
      <w:tr w:rsidR="003F0C59" w:rsidRPr="00B926F8" w14:paraId="5BA7E75E" w14:textId="77777777" w:rsidTr="002912E7">
        <w:trPr>
          <w:trHeight w:val="188"/>
        </w:trPr>
        <w:tc>
          <w:tcPr>
            <w:tcW w:w="10269" w:type="dxa"/>
            <w:gridSpan w:val="11"/>
            <w:vAlign w:val="center"/>
          </w:tcPr>
          <w:p w14:paraId="05D1C60F" w14:textId="77777777" w:rsidR="003F0C59" w:rsidRPr="00346DAF" w:rsidRDefault="003F0C59" w:rsidP="00A05CBC">
            <w:pPr>
              <w:jc w:val="center"/>
              <w:rPr>
                <w:rFonts w:ascii="Times New Roman" w:hAnsi="Times New Roman" w:cs="Times New Roman"/>
                <w:color w:val="1D1B11" w:themeColor="background2" w:themeShade="1A"/>
                <w:sz w:val="24"/>
                <w:szCs w:val="24"/>
              </w:rPr>
            </w:pPr>
          </w:p>
        </w:tc>
      </w:tr>
      <w:tr w:rsidR="003F0C59" w:rsidRPr="00B926F8" w14:paraId="4FE2DB3C" w14:textId="77777777" w:rsidTr="002912E7">
        <w:trPr>
          <w:trHeight w:val="467"/>
        </w:trPr>
        <w:tc>
          <w:tcPr>
            <w:tcW w:w="988" w:type="dxa"/>
            <w:vMerge w:val="restart"/>
            <w:vAlign w:val="center"/>
          </w:tcPr>
          <w:p w14:paraId="5363EAA6" w14:textId="77777777" w:rsidR="003F0C59" w:rsidRPr="00B926F8" w:rsidRDefault="003F0C59" w:rsidP="00A05CB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3.</w:t>
            </w:r>
          </w:p>
        </w:tc>
        <w:tc>
          <w:tcPr>
            <w:tcW w:w="770" w:type="dxa"/>
            <w:vAlign w:val="center"/>
          </w:tcPr>
          <w:p w14:paraId="3B2DB28E" w14:textId="77777777" w:rsidR="003F0C59" w:rsidRPr="00112C6F" w:rsidRDefault="003F0C59" w:rsidP="00A05CB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12C6F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5467" w:type="dxa"/>
            <w:gridSpan w:val="5"/>
          </w:tcPr>
          <w:p w14:paraId="6327B9AA" w14:textId="7817D762" w:rsidR="003F0C59" w:rsidRPr="00346DAF" w:rsidRDefault="000B7D67" w:rsidP="00A05CBC">
            <w:pPr>
              <w:pStyle w:val="Heading3"/>
              <w:shd w:val="clear" w:color="auto" w:fill="FFFFFF"/>
              <w:spacing w:after="0"/>
              <w:jc w:val="both"/>
              <w:textAlignment w:val="baseline"/>
              <w:rPr>
                <w:rFonts w:eastAsiaTheme="minorEastAsia"/>
                <w:b w:val="0"/>
                <w:bCs w:val="0"/>
                <w:color w:val="1D1B11" w:themeColor="background2" w:themeShade="1A"/>
                <w:sz w:val="24"/>
                <w:szCs w:val="24"/>
              </w:rPr>
            </w:pPr>
            <w:r w:rsidRPr="00346DAF">
              <w:rPr>
                <w:rFonts w:eastAsiaTheme="minorEastAsia"/>
                <w:b w:val="0"/>
                <w:bCs w:val="0"/>
                <w:color w:val="1D1B11" w:themeColor="background2" w:themeShade="1A"/>
                <w:sz w:val="24"/>
                <w:szCs w:val="24"/>
              </w:rPr>
              <w:t>Compare and contrast Direct and Indirect control pointing devices with suitable examples</w:t>
            </w:r>
            <w:r w:rsidR="00F62788" w:rsidRPr="00346DAF">
              <w:rPr>
                <w:rFonts w:eastAsiaTheme="minorEastAsia"/>
                <w:b w:val="0"/>
                <w:bCs w:val="0"/>
                <w:color w:val="1D1B11" w:themeColor="background2" w:themeShade="1A"/>
                <w:sz w:val="24"/>
                <w:szCs w:val="24"/>
              </w:rPr>
              <w:t>?</w:t>
            </w:r>
          </w:p>
        </w:tc>
        <w:tc>
          <w:tcPr>
            <w:tcW w:w="1035" w:type="dxa"/>
            <w:vAlign w:val="center"/>
          </w:tcPr>
          <w:p w14:paraId="060AA4EC" w14:textId="77777777" w:rsidR="003F0C59" w:rsidRPr="00B926F8" w:rsidRDefault="003F0C59" w:rsidP="00A05CB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3M</w:t>
            </w:r>
          </w:p>
        </w:tc>
        <w:tc>
          <w:tcPr>
            <w:tcW w:w="833" w:type="dxa"/>
            <w:gridSpan w:val="2"/>
            <w:vAlign w:val="center"/>
          </w:tcPr>
          <w:p w14:paraId="6165B65E" w14:textId="0AA89E33" w:rsidR="003F0C59" w:rsidRPr="00B926F8" w:rsidRDefault="003F0C59" w:rsidP="00A05CB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CO</w:t>
            </w:r>
            <w:r w:rsidR="00F148D5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1173" w:type="dxa"/>
            <w:vAlign w:val="center"/>
          </w:tcPr>
          <w:p w14:paraId="16121CAD" w14:textId="3573A80D" w:rsidR="003F0C59" w:rsidRPr="00B926F8" w:rsidRDefault="003F0C59" w:rsidP="00A05CB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L</w:t>
            </w:r>
            <w:r w:rsidR="00F148D5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</w:tr>
      <w:tr w:rsidR="003F0C59" w:rsidRPr="00B926F8" w14:paraId="471C028C" w14:textId="77777777" w:rsidTr="002912E7">
        <w:trPr>
          <w:trHeight w:val="142"/>
        </w:trPr>
        <w:tc>
          <w:tcPr>
            <w:tcW w:w="988" w:type="dxa"/>
            <w:vMerge/>
          </w:tcPr>
          <w:p w14:paraId="4D016416" w14:textId="77777777" w:rsidR="003F0C59" w:rsidRPr="00B926F8" w:rsidRDefault="003F0C59" w:rsidP="00A05CB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0" w:type="dxa"/>
            <w:vAlign w:val="center"/>
          </w:tcPr>
          <w:p w14:paraId="49699149" w14:textId="77777777" w:rsidR="003F0C59" w:rsidRPr="00112C6F" w:rsidRDefault="003F0C59" w:rsidP="00A05CB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12C6F"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5467" w:type="dxa"/>
            <w:gridSpan w:val="5"/>
          </w:tcPr>
          <w:p w14:paraId="71F76992" w14:textId="3131DE67" w:rsidR="003F0C59" w:rsidRPr="00346DAF" w:rsidRDefault="00987671" w:rsidP="00A05CBC">
            <w:pPr>
              <w:pStyle w:val="Heading3"/>
              <w:shd w:val="clear" w:color="auto" w:fill="FFFFFF"/>
              <w:spacing w:before="0" w:beforeAutospacing="0" w:after="0"/>
              <w:jc w:val="both"/>
              <w:textAlignment w:val="baseline"/>
              <w:rPr>
                <w:rFonts w:eastAsiaTheme="minorEastAsia"/>
                <w:b w:val="0"/>
                <w:bCs w:val="0"/>
                <w:color w:val="1D1B11" w:themeColor="background2" w:themeShade="1A"/>
                <w:sz w:val="24"/>
                <w:szCs w:val="24"/>
              </w:rPr>
            </w:pPr>
            <w:r w:rsidRPr="00346DAF">
              <w:rPr>
                <w:rFonts w:eastAsiaTheme="minorEastAsia"/>
                <w:b w:val="0"/>
                <w:bCs w:val="0"/>
                <w:color w:val="1D1B11" w:themeColor="background2" w:themeShade="1A"/>
                <w:sz w:val="24"/>
                <w:szCs w:val="24"/>
              </w:rPr>
              <w:t>Explain how speech generation is applied in user interfaces to provide effective and natural voice communication with users.</w:t>
            </w:r>
          </w:p>
        </w:tc>
        <w:tc>
          <w:tcPr>
            <w:tcW w:w="1035" w:type="dxa"/>
            <w:vAlign w:val="center"/>
          </w:tcPr>
          <w:p w14:paraId="3B99EDE4" w14:textId="77777777" w:rsidR="003F0C59" w:rsidRPr="00B926F8" w:rsidRDefault="003F0C59" w:rsidP="00A05CB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2M</w:t>
            </w:r>
          </w:p>
        </w:tc>
        <w:tc>
          <w:tcPr>
            <w:tcW w:w="833" w:type="dxa"/>
            <w:gridSpan w:val="2"/>
            <w:vAlign w:val="center"/>
          </w:tcPr>
          <w:p w14:paraId="1B481461" w14:textId="530F1318" w:rsidR="003F0C59" w:rsidRPr="00B926F8" w:rsidRDefault="003F0C59" w:rsidP="00A05CB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CO</w:t>
            </w:r>
            <w:r w:rsidR="00F148D5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1173" w:type="dxa"/>
            <w:vAlign w:val="center"/>
          </w:tcPr>
          <w:p w14:paraId="37428AD5" w14:textId="77777777" w:rsidR="003F0C59" w:rsidRPr="00B926F8" w:rsidRDefault="003F0C59" w:rsidP="00A05CB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ED4CCB2" w14:textId="64B10275" w:rsidR="003F0C59" w:rsidRPr="00B926F8" w:rsidRDefault="003F0C59" w:rsidP="00A05CB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26F8">
              <w:rPr>
                <w:rFonts w:ascii="Times New Roman" w:hAnsi="Times New Roman" w:cs="Times New Roman"/>
                <w:b/>
                <w:sz w:val="24"/>
                <w:szCs w:val="24"/>
              </w:rPr>
              <w:t>L</w:t>
            </w:r>
            <w:r w:rsidR="00F148D5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  <w:p w14:paraId="14BD8ECD" w14:textId="77777777" w:rsidR="003F0C59" w:rsidRPr="00B926F8" w:rsidRDefault="003F0C59" w:rsidP="00A05CB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189A97EB" w14:textId="77777777" w:rsidR="00A05CBC" w:rsidRDefault="00A05CBC" w:rsidP="00A8183D"/>
    <w:p w14:paraId="03A2759F" w14:textId="77777777" w:rsidR="00461E11" w:rsidRDefault="00461E11" w:rsidP="00A8183D"/>
    <w:p w14:paraId="5E965E06" w14:textId="77777777" w:rsidR="00461E11" w:rsidRDefault="00461E11" w:rsidP="00A8183D"/>
    <w:p w14:paraId="62A343C1" w14:textId="77777777" w:rsidR="00461E11" w:rsidRDefault="00461E11" w:rsidP="00A8183D"/>
    <w:p w14:paraId="7DC2CACA" w14:textId="77777777" w:rsidR="00A05CBC" w:rsidRDefault="00A05CBC" w:rsidP="00A05CBC"/>
    <w:p w14:paraId="6D600032" w14:textId="77777777" w:rsidR="00A05CBC" w:rsidRDefault="00A05CBC" w:rsidP="00A05CBC"/>
    <w:p w14:paraId="6D09582C" w14:textId="77777777" w:rsidR="00A05CBC" w:rsidRDefault="00A05CBC" w:rsidP="00A05CBC"/>
    <w:p w14:paraId="2A7AADE9" w14:textId="77777777" w:rsidR="00A368DE" w:rsidRPr="00A05CBC" w:rsidRDefault="00A368DE" w:rsidP="00A05CBC"/>
    <w:sectPr w:rsidR="00A368DE" w:rsidRPr="00A05CBC" w:rsidSect="00B926F8">
      <w:pgSz w:w="11906" w:h="16838" w:code="9"/>
      <w:pgMar w:top="567" w:right="1440" w:bottom="567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245E40"/>
    <w:multiLevelType w:val="hybridMultilevel"/>
    <w:tmpl w:val="3A50665C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C56893"/>
    <w:multiLevelType w:val="hybridMultilevel"/>
    <w:tmpl w:val="769EF7F4"/>
    <w:lvl w:ilvl="0" w:tplc="AC1653A0">
      <w:start w:val="1"/>
      <w:numFmt w:val="decimal"/>
      <w:lvlText w:val="%1."/>
      <w:lvlJc w:val="left"/>
      <w:pPr>
        <w:ind w:left="53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50" w:hanging="360"/>
      </w:pPr>
    </w:lvl>
    <w:lvl w:ilvl="2" w:tplc="4009001B" w:tentative="1">
      <w:start w:val="1"/>
      <w:numFmt w:val="lowerRoman"/>
      <w:lvlText w:val="%3."/>
      <w:lvlJc w:val="right"/>
      <w:pPr>
        <w:ind w:left="1970" w:hanging="180"/>
      </w:pPr>
    </w:lvl>
    <w:lvl w:ilvl="3" w:tplc="4009000F" w:tentative="1">
      <w:start w:val="1"/>
      <w:numFmt w:val="decimal"/>
      <w:lvlText w:val="%4."/>
      <w:lvlJc w:val="left"/>
      <w:pPr>
        <w:ind w:left="2690" w:hanging="360"/>
      </w:pPr>
    </w:lvl>
    <w:lvl w:ilvl="4" w:tplc="40090019" w:tentative="1">
      <w:start w:val="1"/>
      <w:numFmt w:val="lowerLetter"/>
      <w:lvlText w:val="%5."/>
      <w:lvlJc w:val="left"/>
      <w:pPr>
        <w:ind w:left="3410" w:hanging="360"/>
      </w:pPr>
    </w:lvl>
    <w:lvl w:ilvl="5" w:tplc="4009001B" w:tentative="1">
      <w:start w:val="1"/>
      <w:numFmt w:val="lowerRoman"/>
      <w:lvlText w:val="%6."/>
      <w:lvlJc w:val="right"/>
      <w:pPr>
        <w:ind w:left="4130" w:hanging="180"/>
      </w:pPr>
    </w:lvl>
    <w:lvl w:ilvl="6" w:tplc="4009000F" w:tentative="1">
      <w:start w:val="1"/>
      <w:numFmt w:val="decimal"/>
      <w:lvlText w:val="%7."/>
      <w:lvlJc w:val="left"/>
      <w:pPr>
        <w:ind w:left="4850" w:hanging="360"/>
      </w:pPr>
    </w:lvl>
    <w:lvl w:ilvl="7" w:tplc="40090019" w:tentative="1">
      <w:start w:val="1"/>
      <w:numFmt w:val="lowerLetter"/>
      <w:lvlText w:val="%8."/>
      <w:lvlJc w:val="left"/>
      <w:pPr>
        <w:ind w:left="5570" w:hanging="360"/>
      </w:pPr>
    </w:lvl>
    <w:lvl w:ilvl="8" w:tplc="4009001B" w:tentative="1">
      <w:start w:val="1"/>
      <w:numFmt w:val="lowerRoman"/>
      <w:lvlText w:val="%9."/>
      <w:lvlJc w:val="right"/>
      <w:pPr>
        <w:ind w:left="6290" w:hanging="180"/>
      </w:pPr>
    </w:lvl>
  </w:abstractNum>
  <w:abstractNum w:abstractNumId="2" w15:restartNumberingAfterBreak="0">
    <w:nsid w:val="42CF4E07"/>
    <w:multiLevelType w:val="hybridMultilevel"/>
    <w:tmpl w:val="C004052E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966424F"/>
    <w:multiLevelType w:val="hybridMultilevel"/>
    <w:tmpl w:val="E6B2D90C"/>
    <w:lvl w:ilvl="0" w:tplc="5D027830">
      <w:start w:val="1"/>
      <w:numFmt w:val="decimal"/>
      <w:lvlText w:val="%1."/>
      <w:lvlJc w:val="left"/>
      <w:pPr>
        <w:ind w:left="240" w:hanging="24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en-US" w:eastAsia="en-US" w:bidi="ar-SA"/>
      </w:rPr>
    </w:lvl>
    <w:lvl w:ilvl="1" w:tplc="5F78E234">
      <w:start w:val="1"/>
      <w:numFmt w:val="decimal"/>
      <w:lvlText w:val="%2."/>
      <w:lvlJc w:val="left"/>
      <w:pPr>
        <w:ind w:left="651" w:hanging="45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en-US" w:eastAsia="en-US" w:bidi="ar-SA"/>
      </w:rPr>
    </w:lvl>
    <w:lvl w:ilvl="2" w:tplc="952AF430">
      <w:numFmt w:val="bullet"/>
      <w:lvlText w:val="•"/>
      <w:lvlJc w:val="left"/>
      <w:pPr>
        <w:ind w:left="1253" w:hanging="450"/>
      </w:pPr>
      <w:rPr>
        <w:lang w:val="en-US" w:eastAsia="en-US" w:bidi="ar-SA"/>
      </w:rPr>
    </w:lvl>
    <w:lvl w:ilvl="3" w:tplc="9DE01CE2">
      <w:numFmt w:val="bullet"/>
      <w:lvlText w:val="•"/>
      <w:lvlJc w:val="left"/>
      <w:pPr>
        <w:ind w:left="1864" w:hanging="450"/>
      </w:pPr>
      <w:rPr>
        <w:lang w:val="en-US" w:eastAsia="en-US" w:bidi="ar-SA"/>
      </w:rPr>
    </w:lvl>
    <w:lvl w:ilvl="4" w:tplc="7220A5B0">
      <w:numFmt w:val="bullet"/>
      <w:lvlText w:val="•"/>
      <w:lvlJc w:val="left"/>
      <w:pPr>
        <w:ind w:left="2475" w:hanging="450"/>
      </w:pPr>
      <w:rPr>
        <w:lang w:val="en-US" w:eastAsia="en-US" w:bidi="ar-SA"/>
      </w:rPr>
    </w:lvl>
    <w:lvl w:ilvl="5" w:tplc="EC98262E">
      <w:numFmt w:val="bullet"/>
      <w:lvlText w:val="•"/>
      <w:lvlJc w:val="left"/>
      <w:pPr>
        <w:ind w:left="3086" w:hanging="450"/>
      </w:pPr>
      <w:rPr>
        <w:lang w:val="en-US" w:eastAsia="en-US" w:bidi="ar-SA"/>
      </w:rPr>
    </w:lvl>
    <w:lvl w:ilvl="6" w:tplc="282C630E">
      <w:numFmt w:val="bullet"/>
      <w:lvlText w:val="•"/>
      <w:lvlJc w:val="left"/>
      <w:pPr>
        <w:ind w:left="3697" w:hanging="450"/>
      </w:pPr>
      <w:rPr>
        <w:lang w:val="en-US" w:eastAsia="en-US" w:bidi="ar-SA"/>
      </w:rPr>
    </w:lvl>
    <w:lvl w:ilvl="7" w:tplc="92D44736">
      <w:numFmt w:val="bullet"/>
      <w:lvlText w:val="•"/>
      <w:lvlJc w:val="left"/>
      <w:pPr>
        <w:ind w:left="4308" w:hanging="450"/>
      </w:pPr>
      <w:rPr>
        <w:lang w:val="en-US" w:eastAsia="en-US" w:bidi="ar-SA"/>
      </w:rPr>
    </w:lvl>
    <w:lvl w:ilvl="8" w:tplc="347CF778">
      <w:numFmt w:val="bullet"/>
      <w:lvlText w:val="•"/>
      <w:lvlJc w:val="left"/>
      <w:pPr>
        <w:ind w:left="4919" w:hanging="450"/>
      </w:pPr>
      <w:rPr>
        <w:lang w:val="en-US" w:eastAsia="en-US" w:bidi="ar-SA"/>
      </w:rPr>
    </w:lvl>
  </w:abstractNum>
  <w:num w:numId="1" w16cid:durableId="860971186">
    <w:abstractNumId w:val="1"/>
  </w:num>
  <w:num w:numId="2" w16cid:durableId="1893541401">
    <w:abstractNumId w:val="3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" w16cid:durableId="689798946">
    <w:abstractNumId w:val="0"/>
  </w:num>
  <w:num w:numId="4" w16cid:durableId="298858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2NrMwNLE0NTQ3NrZQ0lEKTi0uzszPAykwrAUABIVO/CwAAAA="/>
  </w:docVars>
  <w:rsids>
    <w:rsidRoot w:val="00E35AF9"/>
    <w:rsid w:val="00021D39"/>
    <w:rsid w:val="00033C3E"/>
    <w:rsid w:val="0004751B"/>
    <w:rsid w:val="00064F51"/>
    <w:rsid w:val="0008644C"/>
    <w:rsid w:val="000B7D67"/>
    <w:rsid w:val="000D5682"/>
    <w:rsid w:val="000E41F9"/>
    <w:rsid w:val="000F18B1"/>
    <w:rsid w:val="00104EEA"/>
    <w:rsid w:val="00112C6F"/>
    <w:rsid w:val="001227DD"/>
    <w:rsid w:val="00123CC2"/>
    <w:rsid w:val="001651B4"/>
    <w:rsid w:val="001705AB"/>
    <w:rsid w:val="001B126D"/>
    <w:rsid w:val="001B5A82"/>
    <w:rsid w:val="001E5F88"/>
    <w:rsid w:val="001F049E"/>
    <w:rsid w:val="00214E97"/>
    <w:rsid w:val="002212F4"/>
    <w:rsid w:val="00225843"/>
    <w:rsid w:val="0024328C"/>
    <w:rsid w:val="00252C95"/>
    <w:rsid w:val="00265770"/>
    <w:rsid w:val="002716BC"/>
    <w:rsid w:val="002729E6"/>
    <w:rsid w:val="002858F0"/>
    <w:rsid w:val="002912E7"/>
    <w:rsid w:val="002A3662"/>
    <w:rsid w:val="002C2611"/>
    <w:rsid w:val="002F6AC6"/>
    <w:rsid w:val="00311333"/>
    <w:rsid w:val="003317D3"/>
    <w:rsid w:val="00346DAF"/>
    <w:rsid w:val="00365843"/>
    <w:rsid w:val="00374299"/>
    <w:rsid w:val="003959E6"/>
    <w:rsid w:val="003A61A9"/>
    <w:rsid w:val="003C074E"/>
    <w:rsid w:val="003C371D"/>
    <w:rsid w:val="003D3E59"/>
    <w:rsid w:val="003E0C52"/>
    <w:rsid w:val="003E23F8"/>
    <w:rsid w:val="003E2849"/>
    <w:rsid w:val="003E2C15"/>
    <w:rsid w:val="003E61C4"/>
    <w:rsid w:val="003F0C59"/>
    <w:rsid w:val="0040668E"/>
    <w:rsid w:val="004343B4"/>
    <w:rsid w:val="00461E11"/>
    <w:rsid w:val="00463F08"/>
    <w:rsid w:val="00470ED4"/>
    <w:rsid w:val="00473786"/>
    <w:rsid w:val="00474EEA"/>
    <w:rsid w:val="004816D7"/>
    <w:rsid w:val="004839F2"/>
    <w:rsid w:val="004876F1"/>
    <w:rsid w:val="00495AC7"/>
    <w:rsid w:val="004965BE"/>
    <w:rsid w:val="004A7386"/>
    <w:rsid w:val="004D00AA"/>
    <w:rsid w:val="004E3C59"/>
    <w:rsid w:val="00502973"/>
    <w:rsid w:val="00502B1B"/>
    <w:rsid w:val="0051079F"/>
    <w:rsid w:val="0053180A"/>
    <w:rsid w:val="005450D8"/>
    <w:rsid w:val="00547DB4"/>
    <w:rsid w:val="00556849"/>
    <w:rsid w:val="00562698"/>
    <w:rsid w:val="005773E2"/>
    <w:rsid w:val="00590BC9"/>
    <w:rsid w:val="00591D77"/>
    <w:rsid w:val="005A5147"/>
    <w:rsid w:val="005A6125"/>
    <w:rsid w:val="005A7461"/>
    <w:rsid w:val="005D41E6"/>
    <w:rsid w:val="00631D74"/>
    <w:rsid w:val="006375FF"/>
    <w:rsid w:val="0069022F"/>
    <w:rsid w:val="006C7D6D"/>
    <w:rsid w:val="006D3901"/>
    <w:rsid w:val="006D5E73"/>
    <w:rsid w:val="006E61C9"/>
    <w:rsid w:val="006F06E6"/>
    <w:rsid w:val="007206EA"/>
    <w:rsid w:val="0073696D"/>
    <w:rsid w:val="00736CFD"/>
    <w:rsid w:val="007464C3"/>
    <w:rsid w:val="00750512"/>
    <w:rsid w:val="007719F3"/>
    <w:rsid w:val="00772B18"/>
    <w:rsid w:val="00796E7C"/>
    <w:rsid w:val="007E5FBF"/>
    <w:rsid w:val="007F17FE"/>
    <w:rsid w:val="007F1F29"/>
    <w:rsid w:val="007F7A94"/>
    <w:rsid w:val="00805D70"/>
    <w:rsid w:val="00813532"/>
    <w:rsid w:val="00817EFE"/>
    <w:rsid w:val="0083451B"/>
    <w:rsid w:val="0084456A"/>
    <w:rsid w:val="0084535F"/>
    <w:rsid w:val="00853639"/>
    <w:rsid w:val="00882A26"/>
    <w:rsid w:val="00890EF9"/>
    <w:rsid w:val="008914B7"/>
    <w:rsid w:val="008A1C83"/>
    <w:rsid w:val="008D032D"/>
    <w:rsid w:val="008D6BCC"/>
    <w:rsid w:val="00901790"/>
    <w:rsid w:val="009077E3"/>
    <w:rsid w:val="00915A17"/>
    <w:rsid w:val="00931C28"/>
    <w:rsid w:val="00933FBC"/>
    <w:rsid w:val="00941D2C"/>
    <w:rsid w:val="00942BE4"/>
    <w:rsid w:val="00952D75"/>
    <w:rsid w:val="0096654C"/>
    <w:rsid w:val="00986EFE"/>
    <w:rsid w:val="00987671"/>
    <w:rsid w:val="0099052F"/>
    <w:rsid w:val="0099090E"/>
    <w:rsid w:val="009949BD"/>
    <w:rsid w:val="009E247C"/>
    <w:rsid w:val="009F0040"/>
    <w:rsid w:val="009F3EC8"/>
    <w:rsid w:val="00A05CBC"/>
    <w:rsid w:val="00A34580"/>
    <w:rsid w:val="00A368DE"/>
    <w:rsid w:val="00A4149F"/>
    <w:rsid w:val="00A44132"/>
    <w:rsid w:val="00A51429"/>
    <w:rsid w:val="00A55566"/>
    <w:rsid w:val="00A700EF"/>
    <w:rsid w:val="00A8183D"/>
    <w:rsid w:val="00A84A44"/>
    <w:rsid w:val="00AA3C99"/>
    <w:rsid w:val="00AF62CF"/>
    <w:rsid w:val="00B07155"/>
    <w:rsid w:val="00B13F6C"/>
    <w:rsid w:val="00B3380D"/>
    <w:rsid w:val="00B43ED0"/>
    <w:rsid w:val="00B47209"/>
    <w:rsid w:val="00B926F8"/>
    <w:rsid w:val="00BA5A9D"/>
    <w:rsid w:val="00BD2BFB"/>
    <w:rsid w:val="00BE4FF6"/>
    <w:rsid w:val="00C208D3"/>
    <w:rsid w:val="00C22439"/>
    <w:rsid w:val="00C677A9"/>
    <w:rsid w:val="00C72460"/>
    <w:rsid w:val="00C91CF6"/>
    <w:rsid w:val="00CA34E9"/>
    <w:rsid w:val="00CB4D8C"/>
    <w:rsid w:val="00CC717B"/>
    <w:rsid w:val="00CC71C3"/>
    <w:rsid w:val="00CC72DA"/>
    <w:rsid w:val="00D06767"/>
    <w:rsid w:val="00D14899"/>
    <w:rsid w:val="00D206E1"/>
    <w:rsid w:val="00D25F94"/>
    <w:rsid w:val="00D5103C"/>
    <w:rsid w:val="00D67109"/>
    <w:rsid w:val="00D705B1"/>
    <w:rsid w:val="00D763F5"/>
    <w:rsid w:val="00DA6CD0"/>
    <w:rsid w:val="00DC4544"/>
    <w:rsid w:val="00DE66A3"/>
    <w:rsid w:val="00DF6DA3"/>
    <w:rsid w:val="00E00C11"/>
    <w:rsid w:val="00E35AF9"/>
    <w:rsid w:val="00E710C6"/>
    <w:rsid w:val="00E71776"/>
    <w:rsid w:val="00E75130"/>
    <w:rsid w:val="00E76883"/>
    <w:rsid w:val="00EA1767"/>
    <w:rsid w:val="00EA20CD"/>
    <w:rsid w:val="00EE0E3B"/>
    <w:rsid w:val="00EF20BC"/>
    <w:rsid w:val="00EF3932"/>
    <w:rsid w:val="00EF5A5D"/>
    <w:rsid w:val="00F03E84"/>
    <w:rsid w:val="00F04515"/>
    <w:rsid w:val="00F05785"/>
    <w:rsid w:val="00F07D45"/>
    <w:rsid w:val="00F148D5"/>
    <w:rsid w:val="00F405A5"/>
    <w:rsid w:val="00F44C7D"/>
    <w:rsid w:val="00F55203"/>
    <w:rsid w:val="00F62788"/>
    <w:rsid w:val="00F82FBF"/>
    <w:rsid w:val="00F85518"/>
    <w:rsid w:val="00FB5B95"/>
    <w:rsid w:val="00FB5C5C"/>
    <w:rsid w:val="00FB6B7A"/>
    <w:rsid w:val="00FC085C"/>
    <w:rsid w:val="00FF334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EF1368"/>
  <w15:docId w15:val="{F63FD10D-3721-4B5F-AAC4-7556A3F8A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83451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35A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83451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83451B"/>
    <w:rPr>
      <w:b/>
      <w:bCs/>
    </w:rPr>
  </w:style>
  <w:style w:type="paragraph" w:styleId="ListParagraph">
    <w:name w:val="List Paragraph"/>
    <w:basedOn w:val="Normal"/>
    <w:uiPriority w:val="34"/>
    <w:qFormat/>
    <w:rsid w:val="00A700EF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semiHidden/>
    <w:qFormat/>
    <w:rsid w:val="00A700E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73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738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3493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890680-2B34-410A-92AB-6D14071713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159</Words>
  <Characters>91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i Sri Ram</dc:creator>
  <cp:lastModifiedBy>adusumillidivya7777@outlook.com</cp:lastModifiedBy>
  <cp:revision>17</cp:revision>
  <cp:lastPrinted>2022-04-25T08:05:00Z</cp:lastPrinted>
  <dcterms:created xsi:type="dcterms:W3CDTF">2025-10-23T09:12:00Z</dcterms:created>
  <dcterms:modified xsi:type="dcterms:W3CDTF">2025-10-24T09:29:00Z</dcterms:modified>
</cp:coreProperties>
</file>